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December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November 27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e49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8:55Z</dcterms:created>
  <dcterms:modified xsi:type="dcterms:W3CDTF">2019-03-13T16:18:55Z</dcterms:modified>
</cp:coreProperties>
</file>